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2F8362" w14:textId="58A37F46" w:rsidR="00A97493" w:rsidRDefault="00DD732E" w:rsidP="00A97493">
      <w:pPr>
        <w:jc w:val="center"/>
        <w:rPr>
          <w:rFonts w:ascii="微軟正黑體" w:eastAsia="微軟正黑體" w:hAnsi="微軟正黑體"/>
          <w:b/>
          <w:color w:val="002060"/>
          <w:sz w:val="28"/>
          <w:szCs w:val="28"/>
          <w:lang w:eastAsia="zh-HK"/>
        </w:rPr>
      </w:pPr>
      <w:r>
        <w:rPr>
          <w:rFonts w:ascii="微軟正黑體" w:eastAsia="微軟正黑體" w:hAnsi="微軟正黑體" w:cstheme="majorBidi"/>
          <w:b/>
          <w:color w:val="002060"/>
          <w:sz w:val="28"/>
          <w:szCs w:val="28"/>
          <w:lang w:eastAsia="zh-HK"/>
        </w:rPr>
        <w:t>理財</w:t>
      </w:r>
      <w:r>
        <w:rPr>
          <w:rFonts w:ascii="微軟正黑體" w:eastAsia="微軟正黑體" w:hAnsi="微軟正黑體" w:cstheme="majorBidi" w:hint="eastAsia"/>
          <w:b/>
          <w:color w:val="002060"/>
          <w:sz w:val="28"/>
          <w:szCs w:val="28"/>
          <w:lang w:eastAsia="zh-HK"/>
        </w:rPr>
        <w:t>教育</w:t>
      </w:r>
      <w:r>
        <w:rPr>
          <w:rFonts w:ascii="微軟正黑體" w:eastAsia="微軟正黑體" w:hAnsi="微軟正黑體" w:hint="eastAsia"/>
          <w:b/>
          <w:color w:val="002060"/>
          <w:sz w:val="28"/>
          <w:szCs w:val="28"/>
          <w:lang w:eastAsia="zh-HK"/>
        </w:rPr>
        <w:t>動畫系列</w:t>
      </w:r>
    </w:p>
    <w:p w14:paraId="0DD023D1" w14:textId="77F1A822" w:rsidR="00A97493" w:rsidRPr="00A97493" w:rsidRDefault="00A97493" w:rsidP="00A97493">
      <w:pPr>
        <w:jc w:val="center"/>
        <w:rPr>
          <w:rFonts w:ascii="微軟正黑體" w:eastAsia="微軟正黑體" w:hAnsi="微軟正黑體" w:cstheme="majorBidi"/>
          <w:b/>
          <w:color w:val="002060"/>
          <w:sz w:val="28"/>
          <w:szCs w:val="28"/>
          <w:lang w:eastAsia="zh-HK"/>
        </w:rPr>
      </w:pPr>
      <w:r w:rsidRPr="00A14F6A">
        <w:rPr>
          <w:rFonts w:ascii="微軟正黑體" w:eastAsia="微軟正黑體" w:hAnsi="微軟正黑體" w:hint="eastAsia"/>
          <w:b/>
          <w:color w:val="002060"/>
          <w:sz w:val="28"/>
          <w:szCs w:val="28"/>
          <w:lang w:eastAsia="zh-HK"/>
        </w:rPr>
        <w:t>「</w:t>
      </w:r>
      <w:r w:rsidRPr="00A97493">
        <w:rPr>
          <w:rFonts w:ascii="微軟正黑體" w:eastAsia="微軟正黑體" w:hAnsi="微軟正黑體" w:cstheme="majorBidi" w:hint="eastAsia"/>
          <w:b/>
          <w:color w:val="002060"/>
          <w:sz w:val="28"/>
          <w:szCs w:val="28"/>
          <w:lang w:eastAsia="zh-HK"/>
        </w:rPr>
        <w:t>識得理財財是王者</w:t>
      </w:r>
      <w:r w:rsidRPr="00A14F6A">
        <w:rPr>
          <w:rFonts w:ascii="微軟正黑體" w:eastAsia="微軟正黑體" w:hAnsi="微軟正黑體" w:cstheme="majorBidi" w:hint="eastAsia"/>
          <w:b/>
          <w:bCs/>
          <w:color w:val="002060"/>
          <w:kern w:val="52"/>
          <w:sz w:val="28"/>
          <w:szCs w:val="28"/>
          <w:lang w:eastAsia="zh-HK"/>
        </w:rPr>
        <w:t>」</w:t>
      </w:r>
    </w:p>
    <w:p w14:paraId="04FABAE8" w14:textId="77777777" w:rsidR="00A97493" w:rsidRPr="00020426" w:rsidRDefault="00A97493" w:rsidP="00A97493">
      <w:pPr>
        <w:pStyle w:val="1"/>
        <w:snapToGrid w:val="0"/>
        <w:spacing w:before="0" w:after="0" w:line="240" w:lineRule="auto"/>
        <w:jc w:val="center"/>
        <w:rPr>
          <w:rFonts w:ascii="微軟正黑體" w:eastAsia="微軟正黑體" w:hAnsi="微軟正黑體"/>
          <w:color w:val="002060"/>
          <w:sz w:val="28"/>
          <w:szCs w:val="28"/>
          <w:lang w:eastAsia="zh-HK"/>
        </w:rPr>
      </w:pPr>
      <w:r w:rsidRPr="00020426">
        <w:rPr>
          <w:rFonts w:ascii="微軟正黑體" w:eastAsia="微軟正黑體" w:hAnsi="微軟正黑體" w:hint="eastAsia"/>
          <w:color w:val="002060"/>
          <w:sz w:val="28"/>
          <w:szCs w:val="28"/>
          <w:lang w:eastAsia="zh-HK"/>
        </w:rPr>
        <w:t>工作紙</w:t>
      </w:r>
    </w:p>
    <w:p w14:paraId="5AA4AE8A" w14:textId="77777777" w:rsidR="00BB0764" w:rsidRDefault="00BB0764" w:rsidP="00EA3B06">
      <w:pPr>
        <w:snapToGrid w:val="0"/>
        <w:rPr>
          <w:rFonts w:ascii="微軟正黑體" w:eastAsia="微軟正黑體" w:hAnsi="微軟正黑體" w:cs="Times New Roman"/>
        </w:rPr>
      </w:pPr>
    </w:p>
    <w:p w14:paraId="28C87D14" w14:textId="4E2587ED" w:rsidR="003C252F" w:rsidRPr="00E65470" w:rsidRDefault="00E65470" w:rsidP="00A97493">
      <w:pPr>
        <w:rPr>
          <w:rFonts w:ascii="微軟正黑體" w:eastAsia="微軟正黑體" w:hAnsi="微軟正黑體" w:cs="Times New Roman"/>
        </w:rPr>
      </w:pPr>
      <w:r w:rsidRPr="00E65470">
        <w:rPr>
          <w:rFonts w:ascii="微軟正黑體" w:eastAsia="微軟正黑體" w:hAnsi="微軟正黑體" w:cs="Times New Roman" w:hint="eastAsia"/>
        </w:rPr>
        <w:t>細</w:t>
      </w:r>
      <w:r>
        <w:rPr>
          <w:rFonts w:ascii="微軟正黑體" w:eastAsia="微軟正黑體" w:hAnsi="微軟正黑體" w:cs="Times New Roman" w:hint="eastAsia"/>
        </w:rPr>
        <w:t>心觀看</w:t>
      </w:r>
      <w:r w:rsidR="00BB0764" w:rsidRPr="00E65470">
        <w:rPr>
          <w:rFonts w:ascii="微軟正黑體" w:eastAsia="微軟正黑體" w:hAnsi="微軟正黑體" w:cs="Times New Roman" w:hint="eastAsia"/>
        </w:rPr>
        <w:t>「</w:t>
      </w:r>
      <w:r w:rsidR="00A97493" w:rsidRPr="00A712F8">
        <w:rPr>
          <w:rFonts w:ascii="Century Gothic" w:eastAsia="微軟正黑體" w:hAnsi="Century Gothic" w:hint="eastAsia"/>
          <w:lang w:eastAsia="zh-HK"/>
        </w:rPr>
        <w:t>識得理財財是王者</w:t>
      </w:r>
      <w:r w:rsidR="00BB0764" w:rsidRPr="00E65470">
        <w:rPr>
          <w:rFonts w:ascii="微軟正黑體" w:eastAsia="微軟正黑體" w:hAnsi="微軟正黑體" w:cs="Times New Roman" w:hint="eastAsia"/>
        </w:rPr>
        <w:t>」</w:t>
      </w:r>
      <w:r w:rsidR="00DE19D9">
        <w:rPr>
          <w:rFonts w:ascii="微軟正黑體" w:eastAsia="微軟正黑體" w:hAnsi="微軟正黑體" w:cs="Times New Roman" w:hint="eastAsia"/>
        </w:rPr>
        <w:t>動畫視像片段</w:t>
      </w:r>
      <w:r w:rsidRPr="00E65470">
        <w:rPr>
          <w:rFonts w:ascii="微軟正黑體" w:eastAsia="微軟正黑體" w:hAnsi="微軟正黑體" w:cs="Times New Roman" w:hint="eastAsia"/>
        </w:rPr>
        <w:t>，然後回答下列各題。</w:t>
      </w:r>
    </w:p>
    <w:p w14:paraId="2E73403C" w14:textId="66DC2E4D" w:rsidR="003C252F" w:rsidRPr="002208BE" w:rsidRDefault="003C252F" w:rsidP="00E65470">
      <w:pPr>
        <w:snapToGrid w:val="0"/>
        <w:rPr>
          <w:rFonts w:ascii="微軟正黑體" w:eastAsia="微軟正黑體" w:hAnsi="微軟正黑體" w:cs="Times New Roman"/>
        </w:rPr>
      </w:pPr>
    </w:p>
    <w:p w14:paraId="1673FAB7" w14:textId="126A6FD3" w:rsidR="003C252F" w:rsidRPr="00E65470" w:rsidRDefault="00B0478C" w:rsidP="00E65470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  <w:r>
        <w:rPr>
          <w:rFonts w:ascii="微軟正黑體" w:eastAsia="微軟正黑體" w:hAnsi="微軟正黑體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F6ED238" wp14:editId="3C90E37B">
                <wp:simplePos x="0" y="0"/>
                <wp:positionH relativeFrom="column">
                  <wp:posOffset>3493770</wp:posOffset>
                </wp:positionH>
                <wp:positionV relativeFrom="paragraph">
                  <wp:posOffset>1270</wp:posOffset>
                </wp:positionV>
                <wp:extent cx="2095500" cy="533400"/>
                <wp:effectExtent l="0" t="0" r="19050" b="19050"/>
                <wp:wrapNone/>
                <wp:docPr id="1" name="矩形: 圓角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0" cy="533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C0CCEB6" w14:textId="00F4D2E3" w:rsidR="00152D88" w:rsidRPr="00C95F73" w:rsidRDefault="00B0478C" w:rsidP="00152D88">
                            <w:pPr>
                              <w:jc w:val="center"/>
                              <w:rPr>
                                <w:rFonts w:ascii="微軟正黑體" w:eastAsia="微軟正黑體" w:hAnsi="微軟正黑體" w:cs="Times New Roman"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微軟正黑體" w:eastAsia="微軟正黑體" w:hAnsi="微軟正黑體" w:cs="Times New Roman" w:hint="eastAsia"/>
                                <w:color w:val="FF0000"/>
                                <w:u w:val="single"/>
                              </w:rPr>
                              <w:t>Sp</w:t>
                            </w:r>
                            <w:r>
                              <w:rPr>
                                <w:rFonts w:ascii="微軟正黑體" w:eastAsia="微軟正黑體" w:hAnsi="微軟正黑體" w:cs="Times New Roman"/>
                                <w:color w:val="FF0000"/>
                                <w:u w:val="single"/>
                              </w:rPr>
                              <w:t xml:space="preserve">ecific </w:t>
                            </w:r>
                            <w:r>
                              <w:rPr>
                                <w:rFonts w:ascii="微軟正黑體" w:eastAsia="微軟正黑體" w:hAnsi="微軟正黑體" w:cs="Times New Roman" w:hint="eastAsia"/>
                                <w:color w:val="FF0000"/>
                                <w:u w:val="single"/>
                              </w:rPr>
                              <w:t>明確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F6ED238" id="矩形: 圓角 1" o:spid="_x0000_s1026" style="position:absolute;margin-left:275.1pt;margin-top:.1pt;width:165pt;height:42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" fillcolor="white [3212]" strokecolor="#0070c0" strokeweight="1.5pt">
                <v:stroke joinstyle="miter"/>
                <v:textbox>
                  <w:txbxContent>
                    <w:p w14:paraId="3C0CCEB6" w14:textId="00F4D2E3" w:rsidR="00152D88" w:rsidRPr="00C95F73" w:rsidRDefault="00B0478C" w:rsidP="00152D88">
                      <w:pPr>
                        <w:jc w:val="center"/>
                        <w:rPr>
                          <w:rFonts w:ascii="微軟正黑體" w:eastAsia="微軟正黑體" w:hAnsi="微軟正黑體" w:cs="Times New Roman" w:hint="eastAsia"/>
                          <w:color w:val="FF0000"/>
                          <w:u w:val="single"/>
                        </w:rPr>
                      </w:pPr>
                      <w:r>
                        <w:rPr>
                          <w:rFonts w:ascii="微軟正黑體" w:eastAsia="微軟正黑體" w:hAnsi="微軟正黑體" w:cs="Times New Roman" w:hint="eastAsia"/>
                          <w:color w:val="FF0000"/>
                          <w:u w:val="single"/>
                        </w:rPr>
                        <w:t>Sp</w:t>
                      </w:r>
                      <w:r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  <w:t xml:space="preserve">ecific </w:t>
                      </w:r>
                      <w:r>
                        <w:rPr>
                          <w:rFonts w:ascii="微軟正黑體" w:eastAsia="微軟正黑體" w:hAnsi="微軟正黑體" w:cs="Times New Roman" w:hint="eastAsia"/>
                          <w:color w:val="FF0000"/>
                          <w:u w:val="single"/>
                        </w:rPr>
                        <w:t>明確</w:t>
                      </w:r>
                    </w:p>
                  </w:txbxContent>
                </v:textbox>
              </v:roundrect>
            </w:pict>
          </mc:Fallback>
        </mc:AlternateContent>
      </w:r>
      <w:r w:rsidR="003C252F" w:rsidRPr="00E65470">
        <w:rPr>
          <w:rFonts w:ascii="微軟正黑體" w:eastAsia="微軟正黑體" w:hAnsi="微軟正黑體" w:cs="Times New Roman" w:hint="eastAsia"/>
          <w:b/>
          <w:lang w:eastAsia="zh-HK"/>
        </w:rPr>
        <w:t>甲</w:t>
      </w:r>
      <w:r w:rsidR="003C252F" w:rsidRPr="00E65470">
        <w:rPr>
          <w:rFonts w:ascii="微軟正黑體" w:eastAsia="微軟正黑體" w:hAnsi="微軟正黑體" w:cs="Times New Roman" w:hint="eastAsia"/>
          <w:b/>
        </w:rPr>
        <w:t xml:space="preserve">　</w:t>
      </w:r>
      <w:r w:rsidR="003C252F" w:rsidRPr="00E65470">
        <w:rPr>
          <w:rFonts w:ascii="微軟正黑體" w:eastAsia="微軟正黑體" w:hAnsi="微軟正黑體" w:cs="Times New Roman"/>
          <w:b/>
        </w:rPr>
        <w:tab/>
      </w:r>
      <w:r w:rsidR="003C252F" w:rsidRPr="00E65470">
        <w:rPr>
          <w:rFonts w:ascii="微軟正黑體" w:eastAsia="微軟正黑體" w:hAnsi="微軟正黑體" w:cs="Times New Roman" w:hint="eastAsia"/>
          <w:b/>
          <w:lang w:eastAsia="zh-HK"/>
        </w:rPr>
        <w:t>填充題</w:t>
      </w:r>
    </w:p>
    <w:p w14:paraId="7A660BCE" w14:textId="3C6B2117" w:rsidR="003C252F" w:rsidRDefault="00B0478C" w:rsidP="00E65470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  <w:r>
        <w:rPr>
          <w:rFonts w:ascii="微軟正黑體" w:eastAsia="微軟正黑體" w:hAnsi="微軟正黑體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36002E1" wp14:editId="591A442C">
                <wp:simplePos x="0" y="0"/>
                <wp:positionH relativeFrom="column">
                  <wp:posOffset>2385694</wp:posOffset>
                </wp:positionH>
                <wp:positionV relativeFrom="paragraph">
                  <wp:posOffset>85090</wp:posOffset>
                </wp:positionV>
                <wp:extent cx="1095375" cy="1320800"/>
                <wp:effectExtent l="19050" t="19050" r="28575" b="12700"/>
                <wp:wrapNone/>
                <wp:docPr id="10" name="直線接點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95375" cy="132080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8ED20A" id="直線接點 10" o:spid="_x0000_s1026" style="position:absolute;flip:y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7.85pt,6.7pt" to="274.1pt,1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" strokecolor="#5b9bd5 [3204]" strokeweight="2.25pt">
                <v:stroke joinstyle="miter"/>
              </v:line>
            </w:pict>
          </mc:Fallback>
        </mc:AlternateContent>
      </w:r>
      <w:r w:rsidR="003C252F" w:rsidRPr="00E65470">
        <w:rPr>
          <w:rFonts w:ascii="微軟正黑體" w:eastAsia="微軟正黑體" w:hAnsi="微軟正黑體" w:cs="Times New Roman" w:hint="eastAsia"/>
          <w:b/>
          <w:lang w:eastAsia="zh-HK"/>
        </w:rPr>
        <w:t>在</w:t>
      </w:r>
      <w:r w:rsidR="009C13B1">
        <w:rPr>
          <w:rFonts w:ascii="微軟正黑體" w:eastAsia="微軟正黑體" w:hAnsi="微軟正黑體" w:cs="Times New Roman" w:hint="eastAsia"/>
          <w:b/>
          <w:lang w:eastAsia="zh-HK"/>
        </w:rPr>
        <w:t>空格</w:t>
      </w:r>
      <w:r w:rsidR="003C252F" w:rsidRPr="00E65470">
        <w:rPr>
          <w:rFonts w:ascii="微軟正黑體" w:eastAsia="微軟正黑體" w:hAnsi="微軟正黑體" w:cs="Times New Roman" w:hint="eastAsia"/>
          <w:b/>
          <w:lang w:eastAsia="zh-HK"/>
        </w:rPr>
        <w:t>填上正</w:t>
      </w:r>
      <w:r w:rsidR="003C252F" w:rsidRPr="00E65470">
        <w:rPr>
          <w:rFonts w:ascii="微軟正黑體" w:eastAsia="微軟正黑體" w:hAnsi="微軟正黑體" w:cs="Times New Roman" w:hint="eastAsia"/>
          <w:b/>
        </w:rPr>
        <w:t>確</w:t>
      </w:r>
      <w:r w:rsidR="003C252F" w:rsidRPr="00E65470">
        <w:rPr>
          <w:rFonts w:ascii="微軟正黑體" w:eastAsia="微軟正黑體" w:hAnsi="微軟正黑體" w:cs="Times New Roman" w:hint="eastAsia"/>
          <w:b/>
          <w:lang w:eastAsia="zh-HK"/>
        </w:rPr>
        <w:t>的答案。</w:t>
      </w:r>
    </w:p>
    <w:bookmarkStart w:id="0" w:name="_Hlk43310511"/>
    <w:p w14:paraId="2D698DB1" w14:textId="70D03210" w:rsidR="00E735AC" w:rsidRDefault="00152D88" w:rsidP="00EB4153">
      <w:pPr>
        <w:snapToGrid w:val="0"/>
        <w:rPr>
          <w:rFonts w:ascii="微軟正黑體" w:eastAsia="微軟正黑體" w:hAnsi="微軟正黑體"/>
          <w:lang w:eastAsia="zh-HK"/>
        </w:rPr>
      </w:pPr>
      <w:r>
        <w:rPr>
          <w:rFonts w:ascii="微軟正黑體" w:eastAsia="微軟正黑體" w:hAnsi="微軟正黑體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49A1F6A" wp14:editId="24E6D655">
                <wp:simplePos x="0" y="0"/>
                <wp:positionH relativeFrom="column">
                  <wp:posOffset>3525520</wp:posOffset>
                </wp:positionH>
                <wp:positionV relativeFrom="paragraph">
                  <wp:posOffset>181610</wp:posOffset>
                </wp:positionV>
                <wp:extent cx="2095500" cy="533400"/>
                <wp:effectExtent l="0" t="0" r="19050" b="19050"/>
                <wp:wrapNone/>
                <wp:docPr id="7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0" cy="533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05D808" w14:textId="340B0759" w:rsidR="00D71EBB" w:rsidRPr="00C95F73" w:rsidRDefault="00B0478C" w:rsidP="00D71EBB">
                            <w:pPr>
                              <w:jc w:val="center"/>
                              <w:rPr>
                                <w:rFonts w:ascii="微軟正黑體" w:eastAsia="微軟正黑體" w:hAnsi="微軟正黑體"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微軟正黑體" w:eastAsia="微軟正黑體" w:hAnsi="微軟正黑體" w:cs="Times New Roman" w:hint="eastAsia"/>
                                <w:color w:val="FF0000"/>
                                <w:u w:val="single"/>
                              </w:rPr>
                              <w:t>Me</w:t>
                            </w:r>
                            <w:r>
                              <w:rPr>
                                <w:rFonts w:ascii="微軟正黑體" w:eastAsia="微軟正黑體" w:hAnsi="微軟正黑體" w:cs="Times New Roman"/>
                                <w:color w:val="FF0000"/>
                                <w:u w:val="single"/>
                              </w:rPr>
                              <w:t xml:space="preserve">asurable </w:t>
                            </w:r>
                            <w:r>
                              <w:rPr>
                                <w:rFonts w:ascii="微軟正黑體" w:eastAsia="微軟正黑體" w:hAnsi="微軟正黑體" w:cs="Times New Roman" w:hint="eastAsia"/>
                                <w:color w:val="FF0000"/>
                                <w:u w:val="single"/>
                              </w:rPr>
                              <w:t>可量度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49A1F6A" id="矩形: 圓角 7" o:spid="_x0000_s1027" style="position:absolute;margin-left:277.6pt;margin-top:14.3pt;width:165pt;height:4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" fillcolor="white [3212]" strokecolor="#0070c0" strokeweight="1.5pt">
                <v:stroke joinstyle="miter"/>
                <v:textbox>
                  <w:txbxContent>
                    <w:p w14:paraId="4B05D808" w14:textId="340B0759" w:rsidR="00D71EBB" w:rsidRPr="00C95F73" w:rsidRDefault="00B0478C" w:rsidP="00D71EBB">
                      <w:pPr>
                        <w:jc w:val="center"/>
                        <w:rPr>
                          <w:rFonts w:ascii="微軟正黑體" w:eastAsia="微軟正黑體" w:hAnsi="微軟正黑體" w:hint="eastAsia"/>
                          <w:color w:val="FF0000"/>
                          <w:u w:val="single"/>
                        </w:rPr>
                      </w:pPr>
                      <w:r>
                        <w:rPr>
                          <w:rFonts w:ascii="微軟正黑體" w:eastAsia="微軟正黑體" w:hAnsi="微軟正黑體" w:cs="Times New Roman" w:hint="eastAsia"/>
                          <w:color w:val="FF0000"/>
                          <w:u w:val="single"/>
                        </w:rPr>
                        <w:t>Me</w:t>
                      </w:r>
                      <w:r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  <w:t xml:space="preserve">asurable </w:t>
                      </w:r>
                      <w:r>
                        <w:rPr>
                          <w:rFonts w:ascii="微軟正黑體" w:eastAsia="微軟正黑體" w:hAnsi="微軟正黑體" w:cs="Times New Roman" w:hint="eastAsia"/>
                          <w:color w:val="FF0000"/>
                          <w:u w:val="single"/>
                        </w:rPr>
                        <w:t>可量度</w:t>
                      </w:r>
                    </w:p>
                  </w:txbxContent>
                </v:textbox>
              </v:roundrect>
            </w:pict>
          </mc:Fallback>
        </mc:AlternateContent>
      </w:r>
    </w:p>
    <w:p w14:paraId="67C01B01" w14:textId="32DE6E11" w:rsidR="00152D88" w:rsidRPr="00EB4153" w:rsidRDefault="00732663" w:rsidP="00EB4153">
      <w:pPr>
        <w:snapToGrid w:val="0"/>
        <w:rPr>
          <w:rFonts w:ascii="微軟正黑體" w:eastAsia="微軟正黑體" w:hAnsi="微軟正黑體"/>
          <w:lang w:eastAsia="zh-HK"/>
        </w:rPr>
      </w:pPr>
      <w:r>
        <w:rPr>
          <w:rFonts w:ascii="微軟正黑體" w:eastAsia="微軟正黑體" w:hAnsi="微軟正黑體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0718FDB" wp14:editId="61EB4EF6">
                <wp:simplePos x="0" y="0"/>
                <wp:positionH relativeFrom="column">
                  <wp:posOffset>2376169</wp:posOffset>
                </wp:positionH>
                <wp:positionV relativeFrom="paragraph">
                  <wp:posOffset>139065</wp:posOffset>
                </wp:positionV>
                <wp:extent cx="1171575" cy="749300"/>
                <wp:effectExtent l="19050" t="19050" r="28575" b="31750"/>
                <wp:wrapNone/>
                <wp:docPr id="5" name="直線接點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71575" cy="74930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D113F22" id="直線接點 5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7.1pt,10.95pt" to="279.35pt,6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" strokecolor="#5b9bd5 [3204]" strokeweight="2.25pt">
                <v:stroke joinstyle="miter"/>
              </v:line>
            </w:pict>
          </mc:Fallback>
        </mc:AlternateContent>
      </w:r>
      <w:r w:rsidR="00152D88">
        <w:rPr>
          <w:rFonts w:ascii="微軟正黑體" w:eastAsia="微軟正黑體" w:hAnsi="微軟正黑體"/>
          <w:lang w:eastAsia="zh-HK"/>
        </w:rPr>
        <w:t>1.</w:t>
      </w:r>
    </w:p>
    <w:p w14:paraId="77361600" w14:textId="5386A159" w:rsidR="00E735AC" w:rsidRDefault="00106E09" w:rsidP="00B41A0E">
      <w:pPr>
        <w:snapToGrid w:val="0"/>
        <w:rPr>
          <w:rFonts w:ascii="微軟正黑體" w:eastAsia="微軟正黑體" w:hAnsi="微軟正黑體"/>
          <w:lang w:eastAsia="zh-HK"/>
        </w:rPr>
      </w:pPr>
      <w:r>
        <w:rPr>
          <w:rFonts w:ascii="微軟正黑體" w:eastAsia="微軟正黑體" w:hAnsi="微軟正黑體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A715E3" wp14:editId="44F6682F">
                <wp:simplePos x="0" y="0"/>
                <wp:positionH relativeFrom="column">
                  <wp:posOffset>-87630</wp:posOffset>
                </wp:positionH>
                <wp:positionV relativeFrom="paragraph">
                  <wp:posOffset>229235</wp:posOffset>
                </wp:positionV>
                <wp:extent cx="2463800" cy="762000"/>
                <wp:effectExtent l="0" t="0" r="12700" b="19050"/>
                <wp:wrapNone/>
                <wp:docPr id="2" name="矩形: 圓角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3800" cy="762000"/>
                        </a:xfrm>
                        <a:prstGeom prst="roundRect">
                          <a:avLst/>
                        </a:prstGeom>
                        <a:solidFill>
                          <a:srgbClr val="7030A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D6554E" w14:textId="77777777" w:rsidR="009A0E33" w:rsidRDefault="009A0E33" w:rsidP="00E735AC">
                            <w:pPr>
                              <w:snapToGrid w:val="0"/>
                              <w:rPr>
                                <w:rFonts w:ascii="Century Gothic" w:eastAsia="微軟正黑體" w:hAnsi="Century Gothic"/>
                              </w:rPr>
                            </w:pPr>
                          </w:p>
                          <w:p w14:paraId="08CC3084" w14:textId="7B529977" w:rsidR="00E735AC" w:rsidRPr="00B73FD2" w:rsidRDefault="00B0478C" w:rsidP="009A0E33">
                            <w:pPr>
                              <w:snapToGrid w:val="0"/>
                              <w:jc w:val="center"/>
                              <w:rPr>
                                <w:rFonts w:ascii="微軟正黑體" w:eastAsia="微軟正黑體" w:hAnsi="微軟正黑體" w:cs="Times New Roman"/>
                                <w:b/>
                                <w:lang w:eastAsia="zh-HK"/>
                              </w:rPr>
                            </w:pPr>
                            <w:r w:rsidRPr="00946049">
                              <w:rPr>
                                <w:rFonts w:ascii="Century Gothic" w:eastAsia="微軟正黑體" w:hAnsi="Century Gothic" w:hint="eastAsia"/>
                              </w:rPr>
                              <w:t>「</w:t>
                            </w:r>
                            <w:r w:rsidRPr="00946049">
                              <w:rPr>
                                <w:rFonts w:ascii="Century Gothic" w:eastAsia="微軟正黑體" w:hAnsi="Century Gothic"/>
                              </w:rPr>
                              <w:t>SMART</w:t>
                            </w:r>
                            <w:r w:rsidRPr="00946049">
                              <w:rPr>
                                <w:rFonts w:ascii="Century Gothic" w:eastAsia="微軟正黑體" w:hAnsi="Century Gothic" w:hint="eastAsia"/>
                              </w:rPr>
                              <w:t>」儲蓄原則</w:t>
                            </w:r>
                          </w:p>
                          <w:p w14:paraId="01CA3456" w14:textId="77777777" w:rsidR="00E735AC" w:rsidRPr="00B73FD2" w:rsidRDefault="00E735AC" w:rsidP="00E735AC">
                            <w:pPr>
                              <w:jc w:val="center"/>
                              <w:rPr>
                                <w:rFonts w:ascii="微軟正黑體" w:eastAsia="微軟正黑體" w:hAnsi="微軟正黑體" w:cs="Times New Roman"/>
                                <w:b/>
                                <w:lang w:eastAsia="zh-HK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AA715E3" id="矩形: 圓角 2" o:spid="_x0000_s1028" style="position:absolute;margin-left:-6.9pt;margin-top:18.05pt;width:194pt;height:6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" fillcolor="#7030a0" strokecolor="#1f4d78 [1604]" strokeweight="1pt">
                <v:stroke joinstyle="miter"/>
                <v:textbox>
                  <w:txbxContent>
                    <w:p w14:paraId="2AD6554E" w14:textId="77777777" w:rsidR="009A0E33" w:rsidRDefault="009A0E33" w:rsidP="00E735AC">
                      <w:pPr>
                        <w:snapToGrid w:val="0"/>
                        <w:rPr>
                          <w:rFonts w:ascii="Century Gothic" w:eastAsia="微軟正黑體" w:hAnsi="Century Gothic"/>
                        </w:rPr>
                      </w:pPr>
                    </w:p>
                    <w:p w14:paraId="08CC3084" w14:textId="7B529977" w:rsidR="00E735AC" w:rsidRPr="00B73FD2" w:rsidRDefault="00B0478C" w:rsidP="009A0E33">
                      <w:pPr>
                        <w:snapToGrid w:val="0"/>
                        <w:jc w:val="center"/>
                        <w:rPr>
                          <w:rFonts w:ascii="微軟正黑體" w:eastAsia="微軟正黑體" w:hAnsi="微軟正黑體" w:cs="Times New Roman"/>
                          <w:b/>
                          <w:lang w:eastAsia="zh-HK"/>
                        </w:rPr>
                      </w:pPr>
                      <w:r w:rsidRPr="00946049">
                        <w:rPr>
                          <w:rFonts w:ascii="Century Gothic" w:eastAsia="微軟正黑體" w:hAnsi="Century Gothic" w:hint="eastAsia"/>
                        </w:rPr>
                        <w:t>「</w:t>
                      </w:r>
                      <w:r w:rsidRPr="00946049">
                        <w:rPr>
                          <w:rFonts w:ascii="Century Gothic" w:eastAsia="微軟正黑體" w:hAnsi="Century Gothic"/>
                        </w:rPr>
                        <w:t>SMART</w:t>
                      </w:r>
                      <w:r w:rsidRPr="00946049">
                        <w:rPr>
                          <w:rFonts w:ascii="Century Gothic" w:eastAsia="微軟正黑體" w:hAnsi="Century Gothic" w:hint="eastAsia"/>
                        </w:rPr>
                        <w:t>」儲蓄原則</w:t>
                      </w:r>
                    </w:p>
                    <w:p w14:paraId="01CA3456" w14:textId="77777777" w:rsidR="00E735AC" w:rsidRPr="00B73FD2" w:rsidRDefault="00E735AC" w:rsidP="00E735AC">
                      <w:pPr>
                        <w:jc w:val="center"/>
                        <w:rPr>
                          <w:rFonts w:ascii="微軟正黑體" w:eastAsia="微軟正黑體" w:hAnsi="微軟正黑體" w:cs="Times New Roman"/>
                          <w:b/>
                          <w:lang w:eastAsia="zh-HK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6241A777" w14:textId="3E384583" w:rsidR="00E735AC" w:rsidRDefault="00D71EBB" w:rsidP="00B41A0E">
      <w:pPr>
        <w:snapToGrid w:val="0"/>
        <w:rPr>
          <w:rFonts w:ascii="微軟正黑體" w:eastAsia="微軟正黑體" w:hAnsi="微軟正黑體"/>
          <w:lang w:eastAsia="zh-HK"/>
        </w:rPr>
      </w:pPr>
      <w:r>
        <w:rPr>
          <w:rFonts w:ascii="微軟正黑體" w:eastAsia="微軟正黑體" w:hAnsi="微軟正黑體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0148C17" wp14:editId="2573EA5B">
                <wp:simplePos x="0" y="0"/>
                <wp:positionH relativeFrom="column">
                  <wp:posOffset>3525520</wp:posOffset>
                </wp:positionH>
                <wp:positionV relativeFrom="paragraph">
                  <wp:posOffset>16510</wp:posOffset>
                </wp:positionV>
                <wp:extent cx="2095500" cy="679450"/>
                <wp:effectExtent l="0" t="0" r="19050" b="25400"/>
                <wp:wrapNone/>
                <wp:docPr id="8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0" cy="6794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738AA4" w14:textId="5C29A201" w:rsidR="00D71EBB" w:rsidRPr="00C95F73" w:rsidRDefault="00587B32" w:rsidP="00D71EBB">
                            <w:pPr>
                              <w:jc w:val="center"/>
                              <w:rPr>
                                <w:rFonts w:ascii="微軟正黑體" w:eastAsia="微軟正黑體" w:hAnsi="微軟正黑體" w:cs="Times New Roman"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微軟正黑體" w:eastAsia="微軟正黑體" w:hAnsi="微軟正黑體" w:cs="Times New Roman"/>
                                <w:color w:val="FF0000"/>
                                <w:u w:val="single"/>
                              </w:rPr>
                              <w:t xml:space="preserve">Achievable </w:t>
                            </w:r>
                            <w:r>
                              <w:rPr>
                                <w:rFonts w:ascii="微軟正黑體" w:eastAsia="微軟正黑體" w:hAnsi="微軟正黑體" w:cs="Times New Roman" w:hint="eastAsia"/>
                                <w:color w:val="FF0000"/>
                                <w:u w:val="single"/>
                              </w:rPr>
                              <w:t>可達到</w:t>
                            </w:r>
                            <w:r>
                              <w:rPr>
                                <w:rFonts w:ascii="微軟正黑體" w:eastAsia="微軟正黑體" w:hAnsi="微軟正黑體" w:cs="Times New Roman"/>
                                <w:color w:val="FF000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0148C17" id="矩形: 圓角 8" o:spid="_x0000_s1029" style="position:absolute;margin-left:277.6pt;margin-top:1.3pt;width:165pt;height:53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" fillcolor="white [3212]" strokecolor="#0070c0" strokeweight="1.5pt">
                <v:stroke joinstyle="miter"/>
                <v:textbox>
                  <w:txbxContent>
                    <w:p w14:paraId="34738AA4" w14:textId="5C29A201" w:rsidR="00D71EBB" w:rsidRPr="00C95F73" w:rsidRDefault="00587B32" w:rsidP="00D71EBB">
                      <w:pPr>
                        <w:jc w:val="center"/>
                        <w:rPr>
                          <w:rFonts w:ascii="微軟正黑體" w:eastAsia="微軟正黑體" w:hAnsi="微軟正黑體" w:cs="Times New Roman" w:hint="eastAsia"/>
                          <w:color w:val="FF0000"/>
                          <w:u w:val="single"/>
                        </w:rPr>
                      </w:pPr>
                      <w:r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  <w:t xml:space="preserve">Achievable </w:t>
                      </w:r>
                      <w:r>
                        <w:rPr>
                          <w:rFonts w:ascii="微軟正黑體" w:eastAsia="微軟正黑體" w:hAnsi="微軟正黑體" w:cs="Times New Roman" w:hint="eastAsia"/>
                          <w:color w:val="FF0000"/>
                          <w:u w:val="single"/>
                        </w:rPr>
                        <w:t>可達到</w:t>
                      </w:r>
                      <w:r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6CFC7FC" w14:textId="59DF3C62" w:rsidR="00E735AC" w:rsidRDefault="00B0478C" w:rsidP="00B41A0E">
      <w:pPr>
        <w:snapToGrid w:val="0"/>
        <w:rPr>
          <w:rFonts w:ascii="微軟正黑體" w:eastAsia="微軟正黑體" w:hAnsi="微軟正黑體"/>
          <w:lang w:eastAsia="zh-HK"/>
        </w:rPr>
      </w:pPr>
      <w:r>
        <w:rPr>
          <w:rFonts w:ascii="微軟正黑體" w:eastAsia="微軟正黑體" w:hAnsi="微軟正黑體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DE2B1E6" wp14:editId="2EC7390F">
                <wp:simplePos x="0" y="0"/>
                <wp:positionH relativeFrom="column">
                  <wp:posOffset>2376169</wp:posOffset>
                </wp:positionH>
                <wp:positionV relativeFrom="paragraph">
                  <wp:posOffset>100965</wp:posOffset>
                </wp:positionV>
                <wp:extent cx="1190625" cy="838200"/>
                <wp:effectExtent l="19050" t="19050" r="28575" b="19050"/>
                <wp:wrapNone/>
                <wp:docPr id="4" name="直線接點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90625" cy="83820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BA69D62" id="直線接點 4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7.1pt,7.95pt" to="280.85pt,7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" strokecolor="#5b9bd5 [3204]" strokeweight="2.25pt">
                <v:stroke joinstyle="miter"/>
              </v:line>
            </w:pict>
          </mc:Fallback>
        </mc:AlternateContent>
      </w:r>
      <w:r>
        <w:rPr>
          <w:rFonts w:ascii="微軟正黑體" w:eastAsia="微軟正黑體" w:hAnsi="微軟正黑體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A7C484C" wp14:editId="6DCC4253">
                <wp:simplePos x="0" y="0"/>
                <wp:positionH relativeFrom="column">
                  <wp:posOffset>2385695</wp:posOffset>
                </wp:positionH>
                <wp:positionV relativeFrom="paragraph">
                  <wp:posOffset>100964</wp:posOffset>
                </wp:positionV>
                <wp:extent cx="1162050" cy="1628775"/>
                <wp:effectExtent l="19050" t="19050" r="19050" b="28575"/>
                <wp:wrapNone/>
                <wp:docPr id="11" name="直線接點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62050" cy="1628775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1D499B" id="直線接點 11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7.85pt,7.95pt" to="279.35pt,13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" strokecolor="#5b9bd5 [3204]" strokeweight="2.25pt">
                <v:stroke joinstyle="miter"/>
              </v:line>
            </w:pict>
          </mc:Fallback>
        </mc:AlternateContent>
      </w:r>
      <w:r w:rsidR="005C491A">
        <w:rPr>
          <w:rFonts w:ascii="微軟正黑體" w:eastAsia="微軟正黑體" w:hAnsi="微軟正黑體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91E2322" wp14:editId="655CA07C">
                <wp:simplePos x="0" y="0"/>
                <wp:positionH relativeFrom="column">
                  <wp:posOffset>2376170</wp:posOffset>
                </wp:positionH>
                <wp:positionV relativeFrom="paragraph">
                  <wp:posOffset>99060</wp:posOffset>
                </wp:positionV>
                <wp:extent cx="1149350" cy="0"/>
                <wp:effectExtent l="0" t="19050" r="31750" b="19050"/>
                <wp:wrapNone/>
                <wp:docPr id="3" name="直線接點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4935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4C656EF4" id="直線接點 3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87.1pt,7.8pt" to="277.6pt,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" strokecolor="#5b9bd5 [3204]" strokeweight="2.25pt">
                <v:stroke joinstyle="miter"/>
              </v:line>
            </w:pict>
          </mc:Fallback>
        </mc:AlternateContent>
      </w:r>
    </w:p>
    <w:p w14:paraId="0835A474" w14:textId="26A860F3" w:rsidR="00E735AC" w:rsidRDefault="00E735AC" w:rsidP="00B41A0E">
      <w:pPr>
        <w:snapToGrid w:val="0"/>
        <w:rPr>
          <w:rFonts w:ascii="微軟正黑體" w:eastAsia="微軟正黑體" w:hAnsi="微軟正黑體"/>
          <w:lang w:eastAsia="zh-HK"/>
        </w:rPr>
      </w:pPr>
    </w:p>
    <w:p w14:paraId="27E02618" w14:textId="5CF553C8" w:rsidR="00E735AC" w:rsidRDefault="00732663" w:rsidP="00B41A0E">
      <w:pPr>
        <w:snapToGrid w:val="0"/>
        <w:rPr>
          <w:rFonts w:ascii="微軟正黑體" w:eastAsia="微軟正黑體" w:hAnsi="微軟正黑體"/>
          <w:lang w:eastAsia="zh-HK"/>
        </w:rPr>
      </w:pPr>
      <w:r>
        <w:rPr>
          <w:rFonts w:ascii="微軟正黑體" w:eastAsia="微軟正黑體" w:hAnsi="微軟正黑體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09103BB" wp14:editId="5DFE6074">
                <wp:simplePos x="0" y="0"/>
                <wp:positionH relativeFrom="column">
                  <wp:posOffset>3557270</wp:posOffset>
                </wp:positionH>
                <wp:positionV relativeFrom="paragraph">
                  <wp:posOffset>19685</wp:posOffset>
                </wp:positionV>
                <wp:extent cx="2063750" cy="717550"/>
                <wp:effectExtent l="0" t="0" r="12700" b="25400"/>
                <wp:wrapNone/>
                <wp:docPr id="9" name="矩形: 圓角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63750" cy="7175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900C1C6" w14:textId="66911164" w:rsidR="00732663" w:rsidRPr="00816FF2" w:rsidRDefault="00632D38" w:rsidP="00732663">
                            <w:pPr>
                              <w:jc w:val="center"/>
                              <w:rPr>
                                <w:rFonts w:ascii="微軟正黑體" w:eastAsia="微軟正黑體" w:hAnsi="微軟正黑體" w:cs="Times New Roman"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微軟正黑體" w:eastAsia="微軟正黑體" w:hAnsi="微軟正黑體" w:cs="Times New Roman" w:hint="eastAsia"/>
                                <w:color w:val="FF0000"/>
                                <w:u w:val="single"/>
                              </w:rPr>
                              <w:t>R</w:t>
                            </w:r>
                            <w:r>
                              <w:rPr>
                                <w:rFonts w:ascii="微軟正黑體" w:eastAsia="微軟正黑體" w:hAnsi="微軟正黑體" w:cs="Times New Roman"/>
                                <w:color w:val="FF0000"/>
                                <w:u w:val="single"/>
                              </w:rPr>
                              <w:t xml:space="preserve">ealistic </w:t>
                            </w:r>
                            <w:r>
                              <w:rPr>
                                <w:rFonts w:ascii="微軟正黑體" w:eastAsia="微軟正黑體" w:hAnsi="微軟正黑體" w:cs="Times New Roman" w:hint="eastAsia"/>
                                <w:color w:val="FF0000"/>
                                <w:u w:val="single"/>
                              </w:rPr>
                              <w:t>實際可行</w:t>
                            </w:r>
                          </w:p>
                          <w:p w14:paraId="2E7AC61A" w14:textId="1553B2D1" w:rsidR="00D71EBB" w:rsidRPr="00C95F73" w:rsidRDefault="00D71EBB" w:rsidP="00D71EBB">
                            <w:pPr>
                              <w:jc w:val="center"/>
                              <w:rPr>
                                <w:rFonts w:ascii="微軟正黑體" w:eastAsia="微軟正黑體" w:hAnsi="微軟正黑體" w:cs="Times New Roman"/>
                                <w:color w:val="FF000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09103BB" id="矩形: 圓角 9" o:spid="_x0000_s1030" style="position:absolute;margin-left:280.1pt;margin-top:1.55pt;width:162.5pt;height:56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" fillcolor="white [3212]" strokecolor="#0070c0" strokeweight="1.5pt">
                <v:stroke joinstyle="miter"/>
                <v:textbox>
                  <w:txbxContent>
                    <w:p w14:paraId="6900C1C6" w14:textId="66911164" w:rsidR="00732663" w:rsidRPr="00816FF2" w:rsidRDefault="00632D38" w:rsidP="00732663">
                      <w:pPr>
                        <w:jc w:val="center"/>
                        <w:rPr>
                          <w:rFonts w:ascii="微軟正黑體" w:eastAsia="微軟正黑體" w:hAnsi="微軟正黑體" w:cs="Times New Roman" w:hint="eastAsia"/>
                          <w:color w:val="FF0000"/>
                          <w:u w:val="single"/>
                        </w:rPr>
                      </w:pPr>
                      <w:r>
                        <w:rPr>
                          <w:rFonts w:ascii="微軟正黑體" w:eastAsia="微軟正黑體" w:hAnsi="微軟正黑體" w:cs="Times New Roman" w:hint="eastAsia"/>
                          <w:color w:val="FF0000"/>
                          <w:u w:val="single"/>
                        </w:rPr>
                        <w:t>R</w:t>
                      </w:r>
                      <w:r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  <w:t xml:space="preserve">ealistic </w:t>
                      </w:r>
                      <w:r>
                        <w:rPr>
                          <w:rFonts w:ascii="微軟正黑體" w:eastAsia="微軟正黑體" w:hAnsi="微軟正黑體" w:cs="Times New Roman" w:hint="eastAsia"/>
                          <w:color w:val="FF0000"/>
                          <w:u w:val="single"/>
                        </w:rPr>
                        <w:t>實際可行</w:t>
                      </w:r>
                    </w:p>
                    <w:p w14:paraId="2E7AC61A" w14:textId="1553B2D1" w:rsidR="00D71EBB" w:rsidRPr="00C95F73" w:rsidRDefault="00D71EBB" w:rsidP="00D71EBB">
                      <w:pPr>
                        <w:jc w:val="center"/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5771D0B6" w14:textId="6DF21AA8" w:rsidR="00152D88" w:rsidRDefault="00152D88" w:rsidP="00B41A0E">
      <w:pPr>
        <w:snapToGrid w:val="0"/>
        <w:rPr>
          <w:rFonts w:ascii="微軟正黑體" w:eastAsia="微軟正黑體" w:hAnsi="微軟正黑體"/>
          <w:lang w:eastAsia="zh-HK"/>
        </w:rPr>
      </w:pPr>
    </w:p>
    <w:p w14:paraId="4B652605" w14:textId="3A90BD76" w:rsidR="00152D88" w:rsidRDefault="00152D88" w:rsidP="00B41A0E">
      <w:pPr>
        <w:snapToGrid w:val="0"/>
        <w:rPr>
          <w:rFonts w:ascii="微軟正黑體" w:eastAsia="微軟正黑體" w:hAnsi="微軟正黑體"/>
          <w:lang w:eastAsia="zh-HK"/>
        </w:rPr>
      </w:pPr>
    </w:p>
    <w:p w14:paraId="41D85B0A" w14:textId="2A242F7F" w:rsidR="00152D88" w:rsidRDefault="00B0478C" w:rsidP="00B0478C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  <w:r>
        <w:rPr>
          <w:rFonts w:ascii="微軟正黑體" w:eastAsia="微軟正黑體" w:hAnsi="微軟正黑體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A01FDA3" wp14:editId="0AA0022A">
                <wp:simplePos x="0" y="0"/>
                <wp:positionH relativeFrom="column">
                  <wp:posOffset>3557270</wp:posOffset>
                </wp:positionH>
                <wp:positionV relativeFrom="paragraph">
                  <wp:posOffset>106680</wp:posOffset>
                </wp:positionV>
                <wp:extent cx="2063750" cy="717550"/>
                <wp:effectExtent l="0" t="0" r="12700" b="25400"/>
                <wp:wrapNone/>
                <wp:docPr id="12" name="矩形: 圓角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63750" cy="7175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71AD5FE" w14:textId="6C384505" w:rsidR="00B0478C" w:rsidRPr="00816FF2" w:rsidRDefault="00001168" w:rsidP="00B0478C">
                            <w:pPr>
                              <w:jc w:val="center"/>
                              <w:rPr>
                                <w:rFonts w:ascii="微軟正黑體" w:eastAsia="微軟正黑體" w:hAnsi="微軟正黑體" w:cs="Times New Roman"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微軟正黑體" w:eastAsia="微軟正黑體" w:hAnsi="微軟正黑體" w:cs="Times New Roman" w:hint="eastAsia"/>
                                <w:color w:val="FF0000"/>
                                <w:u w:val="single"/>
                              </w:rPr>
                              <w:t>Ti</w:t>
                            </w:r>
                            <w:r>
                              <w:rPr>
                                <w:rFonts w:ascii="微軟正黑體" w:eastAsia="微軟正黑體" w:hAnsi="微軟正黑體" w:cs="Times New Roman"/>
                                <w:color w:val="FF0000"/>
                                <w:u w:val="single"/>
                              </w:rPr>
                              <w:t xml:space="preserve">me-related </w:t>
                            </w:r>
                            <w:r>
                              <w:rPr>
                                <w:rFonts w:ascii="微軟正黑體" w:eastAsia="微軟正黑體" w:hAnsi="微軟正黑體" w:cs="Times New Roman" w:hint="eastAsia"/>
                                <w:color w:val="FF0000"/>
                                <w:u w:val="single"/>
                              </w:rPr>
                              <w:t>有實際時間</w:t>
                            </w:r>
                          </w:p>
                          <w:p w14:paraId="1B904186" w14:textId="77777777" w:rsidR="00B0478C" w:rsidRPr="00C95F73" w:rsidRDefault="00B0478C" w:rsidP="00B0478C">
                            <w:pPr>
                              <w:jc w:val="center"/>
                              <w:rPr>
                                <w:rFonts w:ascii="微軟正黑體" w:eastAsia="微軟正黑體" w:hAnsi="微軟正黑體" w:cs="Times New Roman"/>
                                <w:color w:val="FF000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A01FDA3" id="_x0000_s1031" style="position:absolute;margin-left:280.1pt;margin-top:8.4pt;width:162.5pt;height:56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" fillcolor="white [3212]" strokecolor="#0070c0" strokeweight="1.5pt">
                <v:stroke joinstyle="miter"/>
                <v:textbox>
                  <w:txbxContent>
                    <w:p w14:paraId="371AD5FE" w14:textId="6C384505" w:rsidR="00B0478C" w:rsidRPr="00816FF2" w:rsidRDefault="00001168" w:rsidP="00B0478C">
                      <w:pPr>
                        <w:jc w:val="center"/>
                        <w:rPr>
                          <w:rFonts w:ascii="微軟正黑體" w:eastAsia="微軟正黑體" w:hAnsi="微軟正黑體" w:cs="Times New Roman" w:hint="eastAsia"/>
                          <w:color w:val="FF0000"/>
                          <w:u w:val="single"/>
                        </w:rPr>
                      </w:pPr>
                      <w:r>
                        <w:rPr>
                          <w:rFonts w:ascii="微軟正黑體" w:eastAsia="微軟正黑體" w:hAnsi="微軟正黑體" w:cs="Times New Roman" w:hint="eastAsia"/>
                          <w:color w:val="FF0000"/>
                          <w:u w:val="single"/>
                        </w:rPr>
                        <w:t>Ti</w:t>
                      </w:r>
                      <w:r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  <w:t xml:space="preserve">me-related </w:t>
                      </w:r>
                      <w:r>
                        <w:rPr>
                          <w:rFonts w:ascii="微軟正黑體" w:eastAsia="微軟正黑體" w:hAnsi="微軟正黑體" w:cs="Times New Roman" w:hint="eastAsia"/>
                          <w:color w:val="FF0000"/>
                          <w:u w:val="single"/>
                        </w:rPr>
                        <w:t>有實際時間</w:t>
                      </w:r>
                    </w:p>
                    <w:p w14:paraId="1B904186" w14:textId="77777777" w:rsidR="00B0478C" w:rsidRPr="00C95F73" w:rsidRDefault="00B0478C" w:rsidP="00B0478C">
                      <w:pPr>
                        <w:jc w:val="center"/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bookmarkEnd w:id="0"/>
      <w:r>
        <w:rPr>
          <w:rFonts w:ascii="微軟正黑體" w:eastAsia="微軟正黑體" w:hAnsi="微軟正黑體" w:cs="Times New Roman"/>
          <w:b/>
          <w:lang w:eastAsia="zh-HK"/>
        </w:rPr>
        <w:t xml:space="preserve"> </w:t>
      </w:r>
    </w:p>
    <w:p w14:paraId="61B1119D" w14:textId="1E40C953" w:rsidR="00152D88" w:rsidRDefault="00152D88" w:rsidP="00E65470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</w:p>
    <w:p w14:paraId="4286848A" w14:textId="61FC7C35" w:rsidR="003C3F56" w:rsidRDefault="003C3F56" w:rsidP="00E65470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</w:p>
    <w:p w14:paraId="75E0C39F" w14:textId="40E78AF6" w:rsidR="003C3F56" w:rsidRDefault="003C3F56" w:rsidP="00E65470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</w:p>
    <w:p w14:paraId="1EA966A3" w14:textId="0DCAD9A9" w:rsidR="003C3F56" w:rsidRDefault="003C3F56" w:rsidP="003C3F56">
      <w:pPr>
        <w:snapToGrid w:val="0"/>
        <w:rPr>
          <w:rFonts w:ascii="微軟正黑體" w:eastAsia="微軟正黑體" w:hAnsi="微軟正黑體"/>
          <w:lang w:eastAsia="zh-HK"/>
        </w:rPr>
      </w:pPr>
      <w:r>
        <w:rPr>
          <w:rFonts w:ascii="微軟正黑體" w:eastAsia="微軟正黑體" w:hAnsi="微軟正黑體"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39BC9D9" wp14:editId="0BC4E5DC">
                <wp:simplePos x="0" y="0"/>
                <wp:positionH relativeFrom="column">
                  <wp:posOffset>3852545</wp:posOffset>
                </wp:positionH>
                <wp:positionV relativeFrom="paragraph">
                  <wp:posOffset>81280</wp:posOffset>
                </wp:positionV>
                <wp:extent cx="1085850" cy="552450"/>
                <wp:effectExtent l="0" t="0" r="19050" b="19050"/>
                <wp:wrapNone/>
                <wp:docPr id="15" name="矩形: 圓角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5850" cy="552450"/>
                        </a:xfrm>
                        <a:prstGeom prst="roundRect">
                          <a:avLst/>
                        </a:prstGeom>
                        <a:solidFill>
                          <a:srgbClr val="7030A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72F43A" w14:textId="0DD97A36" w:rsidR="003C3F56" w:rsidRPr="00B73FD2" w:rsidRDefault="003C3F56" w:rsidP="003C3F56">
                            <w:pPr>
                              <w:snapToGrid w:val="0"/>
                              <w:jc w:val="center"/>
                              <w:rPr>
                                <w:rFonts w:ascii="微軟正黑體" w:eastAsia="微軟正黑體" w:hAnsi="微軟正黑體" w:cs="Times New Roman"/>
                                <w:b/>
                                <w:lang w:eastAsia="zh-HK"/>
                              </w:rPr>
                            </w:pPr>
                            <w:r>
                              <w:rPr>
                                <w:rFonts w:ascii="Century Gothic" w:eastAsia="微軟正黑體" w:hAnsi="Century Gothic" w:hint="eastAsia"/>
                              </w:rPr>
                              <w:t>支</w:t>
                            </w:r>
                            <w:r w:rsidR="00891199">
                              <w:rPr>
                                <w:rFonts w:ascii="Century Gothic" w:eastAsia="微軟正黑體" w:hAnsi="Century Gothic" w:hint="eastAsia"/>
                              </w:rPr>
                              <w:t>出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39BC9D9" id="_x0000_s1032" style="position:absolute;margin-left:303.35pt;margin-top:6.4pt;width:85.5pt;height:43.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" fillcolor="#7030a0" strokecolor="#1f4d78 [1604]" strokeweight="1pt">
                <v:stroke joinstyle="miter"/>
                <v:textbox>
                  <w:txbxContent>
                    <w:p w14:paraId="1072F43A" w14:textId="0DD97A36" w:rsidR="003C3F56" w:rsidRPr="00B73FD2" w:rsidRDefault="003C3F56" w:rsidP="003C3F56">
                      <w:pPr>
                        <w:snapToGrid w:val="0"/>
                        <w:jc w:val="center"/>
                        <w:rPr>
                          <w:rFonts w:ascii="微軟正黑體" w:eastAsia="微軟正黑體" w:hAnsi="微軟正黑體" w:cs="Times New Roman"/>
                          <w:b/>
                          <w:lang w:eastAsia="zh-HK"/>
                        </w:rPr>
                      </w:pPr>
                      <w:r>
                        <w:rPr>
                          <w:rFonts w:ascii="Century Gothic" w:eastAsia="微軟正黑體" w:hAnsi="Century Gothic" w:hint="eastAsia"/>
                        </w:rPr>
                        <w:t>支</w:t>
                      </w:r>
                      <w:r w:rsidR="00891199">
                        <w:rPr>
                          <w:rFonts w:ascii="Century Gothic" w:eastAsia="微軟正黑體" w:hAnsi="Century Gothic" w:hint="eastAsia"/>
                        </w:rPr>
                        <w:t>出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微軟正黑體" w:eastAsia="微軟正黑體" w:hAnsi="微軟正黑體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98807DF" wp14:editId="075C0BC1">
                <wp:simplePos x="0" y="0"/>
                <wp:positionH relativeFrom="column">
                  <wp:posOffset>2061845</wp:posOffset>
                </wp:positionH>
                <wp:positionV relativeFrom="paragraph">
                  <wp:posOffset>100330</wp:posOffset>
                </wp:positionV>
                <wp:extent cx="1371600" cy="533400"/>
                <wp:effectExtent l="0" t="0" r="19050" b="19050"/>
                <wp:wrapNone/>
                <wp:docPr id="14" name="矩形: 圓角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1600" cy="533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39FDFC" w14:textId="22E83DE3" w:rsidR="003C3F56" w:rsidRPr="00C95F73" w:rsidRDefault="003C3F56" w:rsidP="003C3F56">
                            <w:pPr>
                              <w:jc w:val="center"/>
                              <w:rPr>
                                <w:rFonts w:ascii="微軟正黑體" w:eastAsia="微軟正黑體" w:hAnsi="微軟正黑體" w:cs="Times New Roman"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微軟正黑體" w:eastAsia="微軟正黑體" w:hAnsi="微軟正黑體" w:cs="Times New Roman" w:hint="eastAsia"/>
                                <w:color w:val="FF0000"/>
                                <w:u w:val="single"/>
                              </w:rPr>
                              <w:t>儲蓄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98807DF" id="_x0000_s1033" style="position:absolute;margin-left:162.35pt;margin-top:7.9pt;width:108pt;height:42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" fillcolor="white [3212]" strokecolor="#0070c0" strokeweight="1.5pt">
                <v:stroke joinstyle="miter"/>
                <v:textbox>
                  <w:txbxContent>
                    <w:p w14:paraId="2339FDFC" w14:textId="22E83DE3" w:rsidR="003C3F56" w:rsidRPr="00C95F73" w:rsidRDefault="003C3F56" w:rsidP="003C3F56">
                      <w:pPr>
                        <w:jc w:val="center"/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</w:pPr>
                      <w:r>
                        <w:rPr>
                          <w:rFonts w:ascii="微軟正黑體" w:eastAsia="微軟正黑體" w:hAnsi="微軟正黑體" w:cs="Times New Roman" w:hint="eastAsia"/>
                          <w:color w:val="FF0000"/>
                          <w:u w:val="single"/>
                        </w:rPr>
                        <w:t>儲蓄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微軟正黑體" w:eastAsia="微軟正黑體" w:hAnsi="微軟正黑體"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FE8BDFC" wp14:editId="17BCCD09">
                <wp:simplePos x="0" y="0"/>
                <wp:positionH relativeFrom="column">
                  <wp:posOffset>280671</wp:posOffset>
                </wp:positionH>
                <wp:positionV relativeFrom="paragraph">
                  <wp:posOffset>109855</wp:posOffset>
                </wp:positionV>
                <wp:extent cx="1409700" cy="533400"/>
                <wp:effectExtent l="0" t="0" r="19050" b="19050"/>
                <wp:wrapNone/>
                <wp:docPr id="13" name="矩形: 圓角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9700" cy="533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AF25F4" w14:textId="73AE372B" w:rsidR="003C3F56" w:rsidRPr="00C95F73" w:rsidRDefault="003C3F56" w:rsidP="003C3F56">
                            <w:pPr>
                              <w:jc w:val="center"/>
                              <w:rPr>
                                <w:rFonts w:ascii="微軟正黑體" w:eastAsia="微軟正黑體" w:hAnsi="微軟正黑體" w:cs="Times New Roman"/>
                                <w:color w:val="FF0000"/>
                                <w:u w:val="single"/>
                              </w:rPr>
                            </w:pPr>
                            <w:r>
                              <w:rPr>
                                <w:rFonts w:ascii="微軟正黑體" w:eastAsia="微軟正黑體" w:hAnsi="微軟正黑體" w:cs="Times New Roman" w:hint="eastAsia"/>
                                <w:color w:val="FF0000"/>
                                <w:u w:val="single"/>
                              </w:rPr>
                              <w:t>收入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FE8BDFC" id="_x0000_s1034" style="position:absolute;margin-left:22.1pt;margin-top:8.65pt;width:111pt;height:42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" fillcolor="white [3212]" strokecolor="#0070c0" strokeweight="1.5pt">
                <v:stroke joinstyle="miter"/>
                <v:textbox>
                  <w:txbxContent>
                    <w:p w14:paraId="7BAF25F4" w14:textId="73AE372B" w:rsidR="003C3F56" w:rsidRPr="00C95F73" w:rsidRDefault="003C3F56" w:rsidP="003C3F56">
                      <w:pPr>
                        <w:jc w:val="center"/>
                        <w:rPr>
                          <w:rFonts w:ascii="微軟正黑體" w:eastAsia="微軟正黑體" w:hAnsi="微軟正黑體" w:cs="Times New Roman"/>
                          <w:color w:val="FF0000"/>
                          <w:u w:val="single"/>
                        </w:rPr>
                      </w:pPr>
                      <w:r>
                        <w:rPr>
                          <w:rFonts w:ascii="微軟正黑體" w:eastAsia="微軟正黑體" w:hAnsi="微軟正黑體" w:cs="Times New Roman" w:hint="eastAsia"/>
                          <w:color w:val="FF0000"/>
                          <w:u w:val="single"/>
                        </w:rPr>
                        <w:t>收入</w:t>
                      </w:r>
                      <w:bookmarkStart w:id="2" w:name="_GoBack"/>
                      <w:bookmarkEnd w:id="2"/>
                    </w:p>
                  </w:txbxContent>
                </v:textbox>
              </v:roundrect>
            </w:pict>
          </mc:Fallback>
        </mc:AlternateContent>
      </w:r>
      <w:r>
        <w:rPr>
          <w:rFonts w:ascii="微軟正黑體" w:eastAsia="微軟正黑體" w:hAnsi="微軟正黑體"/>
          <w:lang w:eastAsia="zh-HK"/>
        </w:rPr>
        <w:t>2.</w:t>
      </w:r>
    </w:p>
    <w:p w14:paraId="6597629E" w14:textId="1754D26C" w:rsidR="003C3F56" w:rsidRDefault="003C3F56" w:rsidP="00E65470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  <w:r>
        <w:rPr>
          <w:rFonts w:ascii="微軟正黑體" w:eastAsia="微軟正黑體" w:hAnsi="微軟正黑體" w:cs="Times New Roman"/>
          <w:b/>
          <w:lang w:eastAsia="zh-HK"/>
        </w:rPr>
        <w:t xml:space="preserve">                                               </w:t>
      </w:r>
      <w:r w:rsidRPr="003C3F56">
        <w:rPr>
          <w:rFonts w:ascii="微軟正黑體" w:eastAsia="微軟正黑體" w:hAnsi="微軟正黑體" w:cs="Times New Roman" w:hint="eastAsia"/>
          <w:b/>
          <w:sz w:val="28"/>
          <w:szCs w:val="28"/>
        </w:rPr>
        <w:t>-</w:t>
      </w:r>
      <w:r w:rsidRPr="003C3F56">
        <w:rPr>
          <w:rFonts w:ascii="微軟正黑體" w:eastAsia="微軟正黑體" w:hAnsi="微軟正黑體" w:cs="Times New Roman"/>
          <w:b/>
          <w:sz w:val="28"/>
          <w:szCs w:val="28"/>
        </w:rPr>
        <w:t xml:space="preserve"> </w:t>
      </w:r>
      <w:r>
        <w:rPr>
          <w:rFonts w:ascii="微軟正黑體" w:eastAsia="微軟正黑體" w:hAnsi="微軟正黑體" w:cs="Times New Roman"/>
          <w:b/>
        </w:rPr>
        <w:t xml:space="preserve">                                            </w:t>
      </w:r>
      <w:r w:rsidRPr="003C3F56">
        <w:rPr>
          <w:rFonts w:ascii="微軟正黑體" w:eastAsia="微軟正黑體" w:hAnsi="微軟正黑體" w:cs="Times New Roman" w:hint="eastAsia"/>
          <w:b/>
          <w:sz w:val="28"/>
          <w:szCs w:val="28"/>
        </w:rPr>
        <w:t>=</w:t>
      </w:r>
      <w:r>
        <w:rPr>
          <w:rFonts w:ascii="微軟正黑體" w:eastAsia="微軟正黑體" w:hAnsi="微軟正黑體" w:cs="Times New Roman"/>
          <w:b/>
        </w:rPr>
        <w:t xml:space="preserve"> </w:t>
      </w:r>
    </w:p>
    <w:p w14:paraId="7BA88B7D" w14:textId="77777777" w:rsidR="00152D88" w:rsidRDefault="00152D88" w:rsidP="00E65470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</w:p>
    <w:p w14:paraId="4BD98208" w14:textId="77777777" w:rsidR="003C3F56" w:rsidRDefault="003C3F56" w:rsidP="00624DB9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  <w:bookmarkStart w:id="1" w:name="_GoBack"/>
      <w:bookmarkEnd w:id="1"/>
    </w:p>
    <w:p w14:paraId="62DC67DE" w14:textId="429AE895" w:rsidR="009C13B1" w:rsidRDefault="00F8325D" w:rsidP="00624DB9">
      <w:pPr>
        <w:snapToGrid w:val="0"/>
        <w:rPr>
          <w:rFonts w:ascii="微軟正黑體" w:eastAsia="微軟正黑體" w:hAnsi="微軟正黑體" w:cs="Times New Roman"/>
          <w:b/>
          <w:lang w:eastAsia="zh-HK"/>
        </w:rPr>
      </w:pPr>
      <w:r w:rsidRPr="00E65470">
        <w:rPr>
          <w:rFonts w:ascii="微軟正黑體" w:eastAsia="微軟正黑體" w:hAnsi="微軟正黑體" w:cs="Times New Roman" w:hint="eastAsia"/>
          <w:b/>
          <w:lang w:eastAsia="zh-HK"/>
        </w:rPr>
        <w:t xml:space="preserve">乙　</w:t>
      </w:r>
      <w:r w:rsidRPr="00E65470">
        <w:rPr>
          <w:rFonts w:ascii="微軟正黑體" w:eastAsia="微軟正黑體" w:hAnsi="微軟正黑體" w:cs="Times New Roman"/>
          <w:b/>
          <w:lang w:eastAsia="zh-HK"/>
        </w:rPr>
        <w:tab/>
      </w:r>
      <w:r w:rsidR="00E65470">
        <w:rPr>
          <w:rFonts w:ascii="微軟正黑體" w:eastAsia="微軟正黑體" w:hAnsi="微軟正黑體" w:cs="Times New Roman" w:hint="eastAsia"/>
          <w:b/>
          <w:lang w:eastAsia="zh-HK"/>
        </w:rPr>
        <w:t>短</w:t>
      </w:r>
      <w:r w:rsidR="0095233F" w:rsidRPr="00E65470">
        <w:rPr>
          <w:rFonts w:ascii="微軟正黑體" w:eastAsia="微軟正黑體" w:hAnsi="微軟正黑體" w:cs="Times New Roman" w:hint="eastAsia"/>
          <w:b/>
          <w:lang w:eastAsia="zh-HK"/>
        </w:rPr>
        <w:t>答題</w:t>
      </w:r>
    </w:p>
    <w:p w14:paraId="3C89AC2E" w14:textId="5F054BBA" w:rsidR="0095233F" w:rsidRPr="00B8574F" w:rsidRDefault="00194955" w:rsidP="00B8574F">
      <w:pPr>
        <w:snapToGrid w:val="0"/>
        <w:rPr>
          <w:rFonts w:ascii="微軟正黑體" w:eastAsia="微軟正黑體" w:hAnsi="微軟正黑體"/>
          <w:b/>
          <w:lang w:eastAsia="zh-HK"/>
        </w:rPr>
      </w:pPr>
      <w:r>
        <w:rPr>
          <w:rFonts w:ascii="微軟正黑體" w:eastAsia="微軟正黑體" w:hAnsi="微軟正黑體" w:hint="eastAsia"/>
          <w:b/>
          <w:lang w:eastAsia="zh-HK"/>
        </w:rPr>
        <w:t>我們</w:t>
      </w:r>
      <w:r w:rsidR="00624DB9" w:rsidRPr="00B8574F">
        <w:rPr>
          <w:rFonts w:ascii="微軟正黑體" w:eastAsia="微軟正黑體" w:hAnsi="微軟正黑體" w:hint="eastAsia"/>
          <w:b/>
          <w:lang w:eastAsia="zh-HK"/>
        </w:rPr>
        <w:t>為什</w:t>
      </w:r>
      <w:r w:rsidR="00624DB9" w:rsidRPr="00B8574F">
        <w:rPr>
          <w:rFonts w:ascii="微軟正黑體" w:eastAsia="微軟正黑體" w:hAnsi="微軟正黑體" w:hint="eastAsia"/>
          <w:b/>
        </w:rPr>
        <w:t>麼</w:t>
      </w:r>
      <w:r w:rsidR="00624DB9" w:rsidRPr="00B8574F">
        <w:rPr>
          <w:rFonts w:ascii="微軟正黑體" w:eastAsia="微軟正黑體" w:hAnsi="微軟正黑體" w:hint="eastAsia"/>
          <w:b/>
          <w:lang w:eastAsia="zh-HK"/>
        </w:rPr>
        <w:t>要</w:t>
      </w:r>
      <w:r w:rsidR="00B00A1D" w:rsidRPr="009A0E33">
        <w:rPr>
          <w:rFonts w:ascii="微軟正黑體" w:eastAsia="微軟正黑體" w:hAnsi="微軟正黑體" w:hint="eastAsia"/>
          <w:b/>
          <w:color w:val="000000" w:themeColor="text1"/>
        </w:rPr>
        <w:t>養成儲蓄的習慣</w:t>
      </w:r>
      <w:r w:rsidR="0095233F" w:rsidRPr="00B8574F">
        <w:rPr>
          <w:rFonts w:ascii="微軟正黑體" w:eastAsia="微軟正黑體" w:hAnsi="微軟正黑體" w:hint="eastAsia"/>
          <w:b/>
          <w:lang w:eastAsia="zh-HK"/>
        </w:rPr>
        <w:t>？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5A2243" w14:paraId="1D52A0ED" w14:textId="77777777" w:rsidTr="00020426">
        <w:tc>
          <w:tcPr>
            <w:tcW w:w="9356" w:type="dxa"/>
          </w:tcPr>
          <w:p w14:paraId="5EEF4C65" w14:textId="4FD7CC6B" w:rsidR="005A2243" w:rsidRPr="00DA78E6" w:rsidRDefault="00194955" w:rsidP="00B8574F">
            <w:pPr>
              <w:rPr>
                <w:rFonts w:ascii="微軟正黑體" w:eastAsia="微軟正黑體" w:hAnsi="微軟正黑體"/>
                <w:color w:val="FF0000"/>
              </w:rPr>
            </w:pPr>
            <w:r>
              <w:rPr>
                <w:rFonts w:ascii="微軟正黑體" w:eastAsia="微軟正黑體" w:hAnsi="微軟正黑體" w:hint="eastAsia"/>
                <w:color w:val="FF0000"/>
                <w:lang w:eastAsia="zh-HK"/>
              </w:rPr>
              <w:t>參考答案：</w:t>
            </w:r>
            <w:r>
              <w:rPr>
                <w:rFonts w:ascii="微軟正黑體" w:eastAsia="微軟正黑體" w:hAnsi="微軟正黑體" w:hint="eastAsia"/>
                <w:color w:val="FF0000"/>
              </w:rPr>
              <w:t>（</w:t>
            </w:r>
            <w:r>
              <w:rPr>
                <w:rFonts w:ascii="微軟正黑體" w:eastAsia="微軟正黑體" w:hAnsi="微軟正黑體" w:hint="eastAsia"/>
                <w:color w:val="FF0000"/>
                <w:lang w:eastAsia="zh-HK"/>
              </w:rPr>
              <w:t>可接受其他答案</w:t>
            </w:r>
            <w:r>
              <w:rPr>
                <w:rFonts w:ascii="微軟正黑體" w:eastAsia="微軟正黑體" w:hAnsi="微軟正黑體" w:hint="eastAsia"/>
                <w:color w:val="FF0000"/>
              </w:rPr>
              <w:t>）</w:t>
            </w:r>
          </w:p>
        </w:tc>
      </w:tr>
      <w:tr w:rsidR="00194955" w14:paraId="00D5B6E7" w14:textId="77777777" w:rsidTr="00020426">
        <w:tc>
          <w:tcPr>
            <w:tcW w:w="9356" w:type="dxa"/>
          </w:tcPr>
          <w:p w14:paraId="0EEEF911" w14:textId="236E7538" w:rsidR="00194955" w:rsidRPr="00624DB9" w:rsidRDefault="00194955" w:rsidP="00B8574F">
            <w:pPr>
              <w:rPr>
                <w:rFonts w:ascii="微軟正黑體" w:eastAsia="微軟正黑體" w:hAnsi="微軟正黑體"/>
                <w:color w:val="FF0000"/>
              </w:rPr>
            </w:pPr>
            <w:r w:rsidRPr="00624DB9">
              <w:rPr>
                <w:rFonts w:ascii="微軟正黑體" w:eastAsia="微軟正黑體" w:hAnsi="微軟正黑體" w:hint="eastAsia"/>
                <w:color w:val="FF0000"/>
              </w:rPr>
              <w:t>從小開始養成儲蓄的習慣，建立正確的金錢價值觀，那麼以後有需要時也有積蓄備用。</w:t>
            </w:r>
          </w:p>
        </w:tc>
      </w:tr>
    </w:tbl>
    <w:p w14:paraId="72F08673" w14:textId="77777777" w:rsidR="00B8574F" w:rsidRPr="00E65470" w:rsidRDefault="00B8574F" w:rsidP="00EB4153">
      <w:pPr>
        <w:snapToGrid w:val="0"/>
        <w:rPr>
          <w:rFonts w:ascii="微軟正黑體" w:eastAsia="微軟正黑體" w:hAnsi="微軟正黑體"/>
          <w:color w:val="FF0000"/>
        </w:rPr>
      </w:pPr>
    </w:p>
    <w:sectPr w:rsidR="00B8574F" w:rsidRPr="00E65470" w:rsidSect="000D24D8">
      <w:pgSz w:w="12240" w:h="15840"/>
      <w:pgMar w:top="1418" w:right="1418" w:bottom="992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0E16F3" w14:textId="77777777" w:rsidR="00AE3274" w:rsidRDefault="00AE3274" w:rsidP="00DE19B0">
      <w:r>
        <w:separator/>
      </w:r>
    </w:p>
  </w:endnote>
  <w:endnote w:type="continuationSeparator" w:id="0">
    <w:p w14:paraId="63593F30" w14:textId="77777777" w:rsidR="00AE3274" w:rsidRDefault="00AE3274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B5D90A" w14:textId="77777777" w:rsidR="00AE3274" w:rsidRDefault="00AE3274" w:rsidP="00DE19B0">
      <w:r>
        <w:separator/>
      </w:r>
    </w:p>
  </w:footnote>
  <w:footnote w:type="continuationSeparator" w:id="0">
    <w:p w14:paraId="3CE90E36" w14:textId="77777777" w:rsidR="00AE3274" w:rsidRDefault="00AE3274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46596"/>
    <w:multiLevelType w:val="hybridMultilevel"/>
    <w:tmpl w:val="0BDC79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8265B9C"/>
    <w:multiLevelType w:val="hybridMultilevel"/>
    <w:tmpl w:val="5DE0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732C2F"/>
    <w:multiLevelType w:val="hybridMultilevel"/>
    <w:tmpl w:val="0D54A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F2C1E2D"/>
    <w:multiLevelType w:val="hybridMultilevel"/>
    <w:tmpl w:val="1E1A13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7"/>
  </w:num>
  <w:num w:numId="3">
    <w:abstractNumId w:val="4"/>
  </w:num>
  <w:num w:numId="4">
    <w:abstractNumId w:val="1"/>
  </w:num>
  <w:num w:numId="5">
    <w:abstractNumId w:val="5"/>
  </w:num>
  <w:num w:numId="6">
    <w:abstractNumId w:val="0"/>
  </w:num>
  <w:num w:numId="7">
    <w:abstractNumId w:val="2"/>
  </w:num>
  <w:num w:numId="8">
    <w:abstractNumId w:val="6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MTM1NzQ1tTQxNzdX0lEKTi0uzszPAykwrAUA3rKSkywAAAA="/>
  </w:docVars>
  <w:rsids>
    <w:rsidRoot w:val="003C252F"/>
    <w:rsid w:val="00001168"/>
    <w:rsid w:val="00006C7D"/>
    <w:rsid w:val="000138B4"/>
    <w:rsid w:val="00020426"/>
    <w:rsid w:val="000229E8"/>
    <w:rsid w:val="00027468"/>
    <w:rsid w:val="0004504B"/>
    <w:rsid w:val="0005637B"/>
    <w:rsid w:val="00075C6C"/>
    <w:rsid w:val="00084AF8"/>
    <w:rsid w:val="000914E9"/>
    <w:rsid w:val="00096297"/>
    <w:rsid w:val="000A14A2"/>
    <w:rsid w:val="000B51CB"/>
    <w:rsid w:val="000D24D8"/>
    <w:rsid w:val="000D4A91"/>
    <w:rsid w:val="000E2187"/>
    <w:rsid w:val="00106E09"/>
    <w:rsid w:val="001362C8"/>
    <w:rsid w:val="00143B57"/>
    <w:rsid w:val="00144A86"/>
    <w:rsid w:val="00144FCD"/>
    <w:rsid w:val="00147536"/>
    <w:rsid w:val="00152D88"/>
    <w:rsid w:val="00160532"/>
    <w:rsid w:val="001635C1"/>
    <w:rsid w:val="00166A4D"/>
    <w:rsid w:val="00192CD7"/>
    <w:rsid w:val="00194955"/>
    <w:rsid w:val="001C7D9C"/>
    <w:rsid w:val="001F37DF"/>
    <w:rsid w:val="00206828"/>
    <w:rsid w:val="002128F7"/>
    <w:rsid w:val="002208BE"/>
    <w:rsid w:val="002311CC"/>
    <w:rsid w:val="0025347E"/>
    <w:rsid w:val="00296C18"/>
    <w:rsid w:val="002A2F12"/>
    <w:rsid w:val="002E71B4"/>
    <w:rsid w:val="002E7705"/>
    <w:rsid w:val="002F585B"/>
    <w:rsid w:val="00316DDF"/>
    <w:rsid w:val="00324FFE"/>
    <w:rsid w:val="003338DF"/>
    <w:rsid w:val="00347C94"/>
    <w:rsid w:val="00376472"/>
    <w:rsid w:val="00385F63"/>
    <w:rsid w:val="003A3BFB"/>
    <w:rsid w:val="003C252F"/>
    <w:rsid w:val="003C3F56"/>
    <w:rsid w:val="003E0AD7"/>
    <w:rsid w:val="003F07A0"/>
    <w:rsid w:val="004220AE"/>
    <w:rsid w:val="00427E6B"/>
    <w:rsid w:val="00440E54"/>
    <w:rsid w:val="004709F9"/>
    <w:rsid w:val="00471908"/>
    <w:rsid w:val="00472F8C"/>
    <w:rsid w:val="00497CC4"/>
    <w:rsid w:val="004E1648"/>
    <w:rsid w:val="004E2BAA"/>
    <w:rsid w:val="00544D96"/>
    <w:rsid w:val="00556769"/>
    <w:rsid w:val="00567CBE"/>
    <w:rsid w:val="00574E5D"/>
    <w:rsid w:val="00577DA2"/>
    <w:rsid w:val="0058671F"/>
    <w:rsid w:val="00587B32"/>
    <w:rsid w:val="005933E4"/>
    <w:rsid w:val="005A2243"/>
    <w:rsid w:val="005B7BCD"/>
    <w:rsid w:val="005C491A"/>
    <w:rsid w:val="00624DB9"/>
    <w:rsid w:val="00632D38"/>
    <w:rsid w:val="006510D6"/>
    <w:rsid w:val="00662E0B"/>
    <w:rsid w:val="0067293D"/>
    <w:rsid w:val="00677585"/>
    <w:rsid w:val="00686078"/>
    <w:rsid w:val="006B15A3"/>
    <w:rsid w:val="006D6738"/>
    <w:rsid w:val="006E4AFF"/>
    <w:rsid w:val="006E68BA"/>
    <w:rsid w:val="00724446"/>
    <w:rsid w:val="00732663"/>
    <w:rsid w:val="00734E86"/>
    <w:rsid w:val="00752AB4"/>
    <w:rsid w:val="00794300"/>
    <w:rsid w:val="007B5F88"/>
    <w:rsid w:val="007E1DDF"/>
    <w:rsid w:val="007E26FD"/>
    <w:rsid w:val="0081305F"/>
    <w:rsid w:val="00813220"/>
    <w:rsid w:val="00836EEA"/>
    <w:rsid w:val="00856030"/>
    <w:rsid w:val="00883C19"/>
    <w:rsid w:val="00891199"/>
    <w:rsid w:val="008A3808"/>
    <w:rsid w:val="008D3E07"/>
    <w:rsid w:val="008D67FC"/>
    <w:rsid w:val="008F7CF9"/>
    <w:rsid w:val="0095233F"/>
    <w:rsid w:val="00970E88"/>
    <w:rsid w:val="009838CA"/>
    <w:rsid w:val="009A0E33"/>
    <w:rsid w:val="009A550D"/>
    <w:rsid w:val="009C13B1"/>
    <w:rsid w:val="009D5D4D"/>
    <w:rsid w:val="00A5747A"/>
    <w:rsid w:val="00A75525"/>
    <w:rsid w:val="00A92EFC"/>
    <w:rsid w:val="00A97493"/>
    <w:rsid w:val="00AC1C4C"/>
    <w:rsid w:val="00AD53A4"/>
    <w:rsid w:val="00AE3274"/>
    <w:rsid w:val="00B00A1D"/>
    <w:rsid w:val="00B0478C"/>
    <w:rsid w:val="00B11F38"/>
    <w:rsid w:val="00B25DED"/>
    <w:rsid w:val="00B41A0E"/>
    <w:rsid w:val="00B62E39"/>
    <w:rsid w:val="00B73FD2"/>
    <w:rsid w:val="00B8574F"/>
    <w:rsid w:val="00B91382"/>
    <w:rsid w:val="00BA3444"/>
    <w:rsid w:val="00BA4CCD"/>
    <w:rsid w:val="00BB0764"/>
    <w:rsid w:val="00BC3D6F"/>
    <w:rsid w:val="00BD5ECE"/>
    <w:rsid w:val="00BD65A5"/>
    <w:rsid w:val="00BE18E5"/>
    <w:rsid w:val="00BF4E01"/>
    <w:rsid w:val="00C17778"/>
    <w:rsid w:val="00C42516"/>
    <w:rsid w:val="00C442F0"/>
    <w:rsid w:val="00C46F59"/>
    <w:rsid w:val="00C729D2"/>
    <w:rsid w:val="00C915E0"/>
    <w:rsid w:val="00C95F73"/>
    <w:rsid w:val="00C96837"/>
    <w:rsid w:val="00CA021C"/>
    <w:rsid w:val="00CA0E88"/>
    <w:rsid w:val="00CA5824"/>
    <w:rsid w:val="00CB62B4"/>
    <w:rsid w:val="00CD77DE"/>
    <w:rsid w:val="00CE4600"/>
    <w:rsid w:val="00CF351F"/>
    <w:rsid w:val="00D06C36"/>
    <w:rsid w:val="00D60A71"/>
    <w:rsid w:val="00D71EBB"/>
    <w:rsid w:val="00DA78E6"/>
    <w:rsid w:val="00DC2C69"/>
    <w:rsid w:val="00DD29E8"/>
    <w:rsid w:val="00DD732E"/>
    <w:rsid w:val="00DE19B0"/>
    <w:rsid w:val="00DE19D9"/>
    <w:rsid w:val="00DE7A88"/>
    <w:rsid w:val="00DE7E4C"/>
    <w:rsid w:val="00DF7275"/>
    <w:rsid w:val="00E21261"/>
    <w:rsid w:val="00E25D1A"/>
    <w:rsid w:val="00E35876"/>
    <w:rsid w:val="00E5613D"/>
    <w:rsid w:val="00E65470"/>
    <w:rsid w:val="00E707CF"/>
    <w:rsid w:val="00E735AC"/>
    <w:rsid w:val="00EA3B06"/>
    <w:rsid w:val="00EB4153"/>
    <w:rsid w:val="00EC7727"/>
    <w:rsid w:val="00EF2758"/>
    <w:rsid w:val="00F00685"/>
    <w:rsid w:val="00F11677"/>
    <w:rsid w:val="00F11DCB"/>
    <w:rsid w:val="00F34FD5"/>
    <w:rsid w:val="00F53C91"/>
    <w:rsid w:val="00F67B22"/>
    <w:rsid w:val="00F76698"/>
    <w:rsid w:val="00F8325D"/>
    <w:rsid w:val="00F906F2"/>
    <w:rsid w:val="00FA098F"/>
    <w:rsid w:val="00FC489B"/>
    <w:rsid w:val="00FC7B4B"/>
    <w:rsid w:val="00FE7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C252F"/>
    <w:pPr>
      <w:ind w:leftChars="200" w:left="480"/>
    </w:pPr>
  </w:style>
  <w:style w:type="table" w:styleId="a4">
    <w:name w:val="Table Grid"/>
    <w:basedOn w:val="a1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標題 1 字元"/>
    <w:basedOn w:val="a0"/>
    <w:link w:val="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a5">
    <w:name w:val="header"/>
    <w:basedOn w:val="a"/>
    <w:link w:val="a6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a6">
    <w:name w:val="頁首 字元"/>
    <w:basedOn w:val="a0"/>
    <w:link w:val="a5"/>
    <w:uiPriority w:val="99"/>
    <w:rsid w:val="00DE19B0"/>
    <w:rPr>
      <w:kern w:val="2"/>
      <w:sz w:val="24"/>
      <w:szCs w:val="24"/>
    </w:rPr>
  </w:style>
  <w:style w:type="paragraph" w:styleId="a7">
    <w:name w:val="footer"/>
    <w:basedOn w:val="a"/>
    <w:link w:val="a8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a8">
    <w:name w:val="頁尾 字元"/>
    <w:basedOn w:val="a0"/>
    <w:link w:val="a7"/>
    <w:uiPriority w:val="99"/>
    <w:rsid w:val="00DE19B0"/>
    <w:rPr>
      <w:kern w:val="2"/>
      <w:sz w:val="24"/>
      <w:szCs w:val="24"/>
    </w:rPr>
  </w:style>
  <w:style w:type="paragraph" w:styleId="a9">
    <w:name w:val="Balloon Text"/>
    <w:basedOn w:val="a"/>
    <w:link w:val="aa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b">
    <w:name w:val="No Spacing"/>
    <w:uiPriority w:val="1"/>
    <w:qFormat/>
    <w:rsid w:val="008A380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E30190-7901-4497-8603-514AB5CF38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2</Words>
  <Characters>244</Characters>
  <Application>Microsoft Office Word</Application>
  <DocSecurity>0</DocSecurity>
  <Lines>2</Lines>
  <Paragraphs>1</Paragraphs>
  <ScaleCrop>false</ScaleCrop>
  <Company>EDB</Company>
  <LinksUpToDate>false</LinksUpToDate>
  <CharactersWithSpaces>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WONG, Kam-fung Grace</cp:lastModifiedBy>
  <cp:revision>4</cp:revision>
  <dcterms:created xsi:type="dcterms:W3CDTF">2023-02-08T09:21:00Z</dcterms:created>
  <dcterms:modified xsi:type="dcterms:W3CDTF">2023-02-09T08:52:00Z</dcterms:modified>
</cp:coreProperties>
</file>